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4CBE14" w14:textId="4FD45416" w:rsidR="00CD6758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1FAAA57D" w14:textId="5927C749" w:rsidR="00CC0076" w:rsidRPr="007A1BB7" w:rsidRDefault="00CC0076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CC0076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select </w:t>
      </w:r>
      <w:proofErr w:type="spellStart"/>
      <w:r w:rsidRPr="00CC0076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first_name</w:t>
      </w:r>
      <w:proofErr w:type="spellEnd"/>
      <w:r w:rsidRPr="00CC0076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as </w:t>
      </w:r>
      <w:proofErr w:type="spellStart"/>
      <w:r w:rsidRPr="00CC0076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Worker_name</w:t>
      </w:r>
      <w:proofErr w:type="spellEnd"/>
      <w:r w:rsidRPr="00CC0076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from worker</w:t>
      </w:r>
    </w:p>
    <w:p w14:paraId="1924BD64" w14:textId="66151548"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 xml:space="preserve">.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14:paraId="51DE5C39" w14:textId="5330961F" w:rsidR="00CC0076" w:rsidRDefault="00CC0076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CC0076">
        <w:rPr>
          <w:b w:val="0"/>
          <w:bCs w:val="0"/>
          <w:color w:val="444444"/>
          <w:spacing w:val="3"/>
        </w:rPr>
        <w:t>select distinct DEPARTMENT from worker</w:t>
      </w:r>
    </w:p>
    <w:p w14:paraId="57DD2D1C" w14:textId="09FC0892" w:rsidR="00901A32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show the last 5 record from a table.</w:t>
      </w:r>
    </w:p>
    <w:p w14:paraId="24E16C55" w14:textId="5F17482E" w:rsidR="00CC0076" w:rsidRPr="007A1BB7" w:rsidRDefault="00CC0076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CC0076">
        <w:rPr>
          <w:b w:val="0"/>
          <w:bCs w:val="0"/>
          <w:color w:val="444444"/>
          <w:spacing w:val="3"/>
        </w:rPr>
        <w:t xml:space="preserve">SELECT * FROM (SELECT * FROM Worker W order by </w:t>
      </w:r>
      <w:proofErr w:type="gramStart"/>
      <w:r w:rsidRPr="00CC0076">
        <w:rPr>
          <w:b w:val="0"/>
          <w:bCs w:val="0"/>
          <w:color w:val="444444"/>
          <w:spacing w:val="3"/>
        </w:rPr>
        <w:t>W.WORKER</w:t>
      </w:r>
      <w:proofErr w:type="gramEnd"/>
      <w:r w:rsidRPr="00CC0076">
        <w:rPr>
          <w:b w:val="0"/>
          <w:bCs w:val="0"/>
          <w:color w:val="444444"/>
          <w:spacing w:val="3"/>
        </w:rPr>
        <w:t>_ID DESC) AS W1 WHERE W1.WORKER_ID &lt;=5;</w:t>
      </w:r>
    </w:p>
    <w:p w14:paraId="2FF4A7FC" w14:textId="77777777" w:rsidR="00901A32" w:rsidRPr="007A1BB7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bookmarkStart w:id="0" w:name="_GoBack"/>
      <w:bookmarkEnd w:id="0"/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901A32"/>
    <w:rsid w:val="009778B2"/>
    <w:rsid w:val="00CC0076"/>
    <w:rsid w:val="00CD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63</Words>
  <Characters>365</Characters>
  <Application>Microsoft Office Word</Application>
  <DocSecurity>0</DocSecurity>
  <Lines>3</Lines>
  <Paragraphs>1</Paragraphs>
  <ScaleCrop>false</ScaleCrop>
  <Company/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Harshil Chauhan</cp:lastModifiedBy>
  <cp:revision>4</cp:revision>
  <dcterms:created xsi:type="dcterms:W3CDTF">2021-03-26T13:45:00Z</dcterms:created>
  <dcterms:modified xsi:type="dcterms:W3CDTF">2022-07-29T12:55:00Z</dcterms:modified>
</cp:coreProperties>
</file>